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0B5437A0" w:rsidR="00967748" w:rsidRPr="00324DBA" w:rsidRDefault="0068464A"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38E6A801" wp14:editId="33DE9B3A">
                  <wp:simplePos x="0" y="0"/>
                  <wp:positionH relativeFrom="column">
                    <wp:posOffset>-66675</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1B1E61" w:rsidRPr="001B1E61">
              <w:rPr>
                <w:rFonts w:ascii="Palatino Linotype" w:hAnsi="Palatino Linotype"/>
                <w:noProof/>
                <w:spacing w:val="-6"/>
                <w:sz w:val="28"/>
                <w:szCs w:val="28"/>
                <w:lang w:bidi="fa-IR"/>
              </w:rPr>
              <w:t>Transactions on Data Science with Applications</w:t>
            </w:r>
          </w:p>
          <w:p w14:paraId="187DBB91" w14:textId="7ECB3AEF" w:rsidR="00813E9C" w:rsidRPr="00536B95" w:rsidRDefault="009C5FA9"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536B95" w:rsidRPr="00536B95">
                <w:rPr>
                  <w:rStyle w:val="Hyperlink"/>
                  <w:rFonts w:ascii="Palatino Linotype" w:eastAsia="Calibri" w:hAnsi="Palatino Linotype" w:cs="Adobe Devanagari"/>
                  <w:bCs/>
                  <w:color w:val="auto"/>
                  <w:sz w:val="24"/>
                  <w:szCs w:val="24"/>
                  <w:u w:val="none"/>
                  <w:lang w:bidi="fa-IR"/>
                </w:rPr>
                <w:t>www.</w:t>
              </w:r>
              <w:r w:rsidR="001B1E61" w:rsidRPr="001B1E61">
                <w:rPr>
                  <w:rStyle w:val="Hyperlink"/>
                  <w:rFonts w:ascii="Palatino Linotype" w:eastAsia="Calibri" w:hAnsi="Palatino Linotype" w:cs="Adobe Devanagari"/>
                  <w:bCs/>
                  <w:color w:val="auto"/>
                  <w:sz w:val="24"/>
                  <w:szCs w:val="24"/>
                  <w:u w:val="none"/>
                  <w:lang w:bidi="fa-IR"/>
                </w:rPr>
                <w:t>tdsa</w:t>
              </w:r>
              <w:r w:rsidR="00536B95" w:rsidRPr="00536B95">
                <w:rPr>
                  <w:rStyle w:val="Hyperlink"/>
                  <w:rFonts w:ascii="Palatino Linotype" w:eastAsia="Calibri" w:hAnsi="Palatino Linotype" w:cs="Adobe Devanagari"/>
                  <w:bCs/>
                  <w:color w:val="auto"/>
                  <w:sz w:val="24"/>
                  <w:u w:val="none"/>
                  <w:lang w:bidi="fa-IR"/>
                </w:rPr>
                <w:t>.reapress</w:t>
              </w:r>
              <w:r w:rsidR="00536B95" w:rsidRPr="00536B95">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9415B1">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DF96A" w14:textId="77777777" w:rsidR="009C5FA9" w:rsidRPr="00FE73CA" w:rsidRDefault="009C5FA9" w:rsidP="00FA44F9">
      <w:r w:rsidRPr="00FE73CA">
        <w:separator/>
      </w:r>
    </w:p>
  </w:endnote>
  <w:endnote w:type="continuationSeparator" w:id="0">
    <w:p w14:paraId="56F6AD80" w14:textId="77777777" w:rsidR="009C5FA9" w:rsidRPr="00FE73CA" w:rsidRDefault="009C5FA9" w:rsidP="00FA44F9">
      <w:r w:rsidRPr="00FE73CA">
        <w:continuationSeparator/>
      </w:r>
    </w:p>
  </w:endnote>
  <w:endnote w:type="continuationNotice" w:id="1">
    <w:p w14:paraId="33AEE61A" w14:textId="77777777" w:rsidR="009C5FA9" w:rsidRDefault="009C5FA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56BBD" w14:textId="77777777" w:rsidR="009C5FA9" w:rsidRPr="00FE73CA" w:rsidRDefault="009C5FA9" w:rsidP="00FA44F9">
      <w:pPr>
        <w:bidi w:val="0"/>
      </w:pPr>
      <w:r w:rsidRPr="00FE73CA">
        <w:separator/>
      </w:r>
    </w:p>
  </w:footnote>
  <w:footnote w:type="continuationSeparator" w:id="0">
    <w:p w14:paraId="3C3DA710" w14:textId="77777777" w:rsidR="009C5FA9" w:rsidRPr="00FE73CA" w:rsidRDefault="009C5FA9" w:rsidP="00FA44F9">
      <w:r w:rsidRPr="00FE73CA">
        <w:continuationSeparator/>
      </w:r>
    </w:p>
  </w:footnote>
  <w:footnote w:type="continuationNotice" w:id="1">
    <w:p w14:paraId="1A1C389B" w14:textId="77777777" w:rsidR="009C5FA9" w:rsidRPr="00FE73CA" w:rsidRDefault="009C5FA9"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9C5FA9"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9C5FA9"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1E61"/>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04F2"/>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36B9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64A"/>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15B1"/>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C5FA9"/>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et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4BDDC22C-7876-4576-8F3B-3C3C4CE5E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Words>
  <Characters>1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2:48:00Z</dcterms:created>
  <dcterms:modified xsi:type="dcterms:W3CDTF">2025-08-1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